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2729212E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2729212E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1DD62BD0" w:rsidR="00E73F84" w:rsidRPr="004C5FE3" w:rsidRDefault="00B201C2" w:rsidP="2729212E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n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day, </w:t>
            </w:r>
            <w:r>
              <w:rPr>
                <w:rFonts w:asciiTheme="minorHAnsi" w:eastAsiaTheme="minorEastAsia" w:hAnsiTheme="minorHAnsi" w:cstheme="minorBidi"/>
              </w:rPr>
              <w:t>Dec</w:t>
            </w:r>
            <w:r w:rsidR="0015771F">
              <w:rPr>
                <w:rFonts w:asciiTheme="minorHAnsi" w:eastAsiaTheme="minorEastAsia" w:hAnsiTheme="minorHAnsi" w:cstheme="minorBidi"/>
              </w:rPr>
              <w:t>em</w:t>
            </w:r>
            <w:r w:rsidR="004310DA">
              <w:rPr>
                <w:rFonts w:asciiTheme="minorHAnsi" w:eastAsiaTheme="minorEastAsia" w:hAnsiTheme="minorHAnsi" w:cstheme="minorBidi"/>
              </w:rPr>
              <w:t>ber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 w:rsidR="00EF2D8A">
              <w:rPr>
                <w:rFonts w:asciiTheme="minorHAnsi" w:eastAsiaTheme="minorEastAsia" w:hAnsiTheme="minorHAnsi" w:cstheme="minorBidi"/>
              </w:rPr>
              <w:t>2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, 2018 </w:t>
            </w:r>
            <w:r>
              <w:rPr>
                <w:rFonts w:asciiTheme="minorHAnsi" w:eastAsiaTheme="minorEastAsia" w:hAnsiTheme="minorHAnsi" w:cstheme="minorBidi"/>
              </w:rPr>
              <w:t>11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>:00</w:t>
            </w:r>
            <w:r>
              <w:rPr>
                <w:rFonts w:asciiTheme="minorHAnsi" w:eastAsiaTheme="minorEastAsia" w:hAnsiTheme="minorHAnsi" w:cstheme="minorBidi"/>
              </w:rPr>
              <w:t>a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>m</w:t>
            </w:r>
          </w:p>
        </w:tc>
      </w:tr>
      <w:tr w:rsidR="00E73F84" w:rsidRPr="004B02F1" w14:paraId="2C1F463B" w14:textId="77777777" w:rsidTr="2729212E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7B740A" w14:textId="77777777" w:rsidR="00C556E1" w:rsidRDefault="00541534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541534">
              <w:rPr>
                <w:rFonts w:ascii="Calibri" w:eastAsia="Calibri" w:hAnsi="Calibri" w:cs="Calibri"/>
                <w:sz w:val="22"/>
                <w:szCs w:val="22"/>
              </w:rPr>
              <w:t>SCMG</w:t>
            </w:r>
          </w:p>
          <w:p w14:paraId="24A39D6E" w14:textId="77777777" w:rsidR="00B201C2" w:rsidRDefault="00B201C2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B201C2">
              <w:rPr>
                <w:rFonts w:ascii="Calibri" w:eastAsia="Calibri" w:hAnsi="Calibri" w:cs="Calibri"/>
                <w:sz w:val="22"/>
                <w:szCs w:val="22"/>
              </w:rPr>
              <w:t>8014 Staples Mill Road</w:t>
            </w:r>
          </w:p>
          <w:p w14:paraId="64B71BC8" w14:textId="4216C246" w:rsidR="00B201C2" w:rsidRPr="004C5FE3" w:rsidRDefault="00B201C2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B201C2">
              <w:rPr>
                <w:rFonts w:ascii="Calibri" w:eastAsia="Calibri" w:hAnsi="Calibri" w:cs="Calibri"/>
                <w:sz w:val="22"/>
                <w:szCs w:val="22"/>
              </w:rPr>
              <w:t>Richmon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 w:rsidRPr="00B201C2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A</w:t>
            </w:r>
            <w:r w:rsidRPr="00B201C2">
              <w:rPr>
                <w:rFonts w:ascii="Calibri" w:eastAsia="Calibri" w:hAnsi="Calibri" w:cs="Calibri"/>
                <w:sz w:val="22"/>
                <w:szCs w:val="22"/>
              </w:rPr>
              <w:t xml:space="preserve"> 23228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414051C4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9C5A99">
              <w:rPr>
                <w:rFonts w:asciiTheme="minorHAnsi" w:eastAsiaTheme="minorEastAsia" w:hAnsiTheme="minorHAnsi" w:cstheme="minorBidi"/>
                <w:color w:val="auto"/>
              </w:rPr>
              <w:t>SCMG-</w:t>
            </w:r>
            <w:r w:rsidR="00527C2A">
              <w:rPr>
                <w:rFonts w:asciiTheme="minorHAnsi" w:eastAsiaTheme="minorEastAsia" w:hAnsiTheme="minorHAnsi" w:cstheme="minorBidi"/>
                <w:color w:val="auto"/>
              </w:rPr>
              <w:t>Guest</w:t>
            </w:r>
          </w:p>
          <w:p w14:paraId="0C446219" w14:textId="70A8B7C6"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527C2A">
              <w:rPr>
                <w:rFonts w:asciiTheme="minorHAnsi" w:eastAsiaTheme="minorEastAsia" w:hAnsiTheme="minorHAnsi" w:cstheme="minorBidi"/>
                <w:color w:val="auto"/>
              </w:rPr>
              <w:t>none required</w:t>
            </w:r>
          </w:p>
        </w:tc>
      </w:tr>
      <w:tr w:rsidR="001F128E" w:rsidRPr="004B02F1" w14:paraId="73E35B12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56F920B8" w:rsidR="00352EA6" w:rsidRPr="004C5FE3" w:rsidRDefault="00F45F57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5EEE7217" w:rsidR="00352EA6" w:rsidRPr="004C5FE3" w:rsidRDefault="00456A0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44EBAFB" w:rsidR="00352EA6" w:rsidRPr="004C5FE3" w:rsidRDefault="00456A08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3C6C9E7C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1E35895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7ECEF2CE" w:rsidR="0015771F" w:rsidRPr="004C5FE3" w:rsidRDefault="00405D47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32378671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6EB3F48E" w:rsidR="0015771F" w:rsidRPr="004C5FE3" w:rsidRDefault="00B90CC1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5411A75F"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2740DF9B" w:rsidR="0015771F" w:rsidRPr="004C5FE3" w:rsidRDefault="00405D47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098B63E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15771F" w:rsidRPr="004C5FE3" w14:paraId="48DE916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A91886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15771F" w:rsidRPr="004C5FE3" w:rsidRDefault="0015771F" w:rsidP="0015771F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B20FDC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D19D79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15771F" w:rsidRPr="004C5FE3" w:rsidRDefault="0015771F" w:rsidP="0015771F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AC8C932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68835BE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15771F" w:rsidRPr="004C5FE3" w:rsidRDefault="0015771F" w:rsidP="0015771F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7A743BB" w14:textId="77777777" w:rsidTr="0015771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15771F" w:rsidRPr="004C5FE3" w:rsidRDefault="0015771F" w:rsidP="0015771F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2E8F3629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66DEFFB" w14:textId="77777777" w:rsidTr="2729212E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15771F" w:rsidRPr="004C5FE3" w:rsidRDefault="0015771F" w:rsidP="0015771F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B7562B0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69210F97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A4C96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6E9C1F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3460091F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CE3AA24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15771F" w:rsidRPr="36D1CC0B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15771F" w:rsidRPr="36D1CC0B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0FEFC8A6" w:rsidR="0015771F" w:rsidRPr="004C5FE3" w:rsidRDefault="00DC6C6B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6DA86E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15771F" w:rsidRPr="59AD8951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15771F" w:rsidRPr="59AD8951" w:rsidRDefault="0015771F" w:rsidP="0015771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78C5B2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15771F" w:rsidRPr="004C5FE3" w:rsidRDefault="0015771F" w:rsidP="0015771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15771F" w:rsidRPr="004C5FE3" w14:paraId="1EC7AF8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399262E1" w:rsidR="0015771F" w:rsidRPr="004C5FE3" w:rsidRDefault="004568BB" w:rsidP="0015771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2019 </w:t>
            </w:r>
            <w:r w:rsidR="00700F2E">
              <w:rPr>
                <w:rFonts w:asciiTheme="minorHAnsi" w:hAnsiTheme="minorHAnsi" w:cs="Arial"/>
                <w:szCs w:val="20"/>
              </w:rPr>
              <w:t>President elect</w:t>
            </w:r>
            <w:r>
              <w:rPr>
                <w:rFonts w:asciiTheme="minorHAnsi" w:hAnsiTheme="minorHAnsi" w:cs="Arial"/>
                <w:szCs w:val="20"/>
              </w:rPr>
              <w:t xml:space="preserve"> – Sharon </w:t>
            </w:r>
            <w:r w:rsidR="00C45405">
              <w:rPr>
                <w:rFonts w:asciiTheme="minorHAnsi" w:hAnsiTheme="minorHAnsi" w:cs="Arial"/>
                <w:szCs w:val="20"/>
              </w:rPr>
              <w:t>Robbins</w:t>
            </w:r>
          </w:p>
        </w:tc>
      </w:tr>
      <w:tr w:rsidR="0015771F" w:rsidRPr="004C5FE3" w14:paraId="476F11A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15771F" w:rsidRPr="004C5FE3" w:rsidRDefault="0015771F" w:rsidP="0015771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64986AE0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F130B9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528E8301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284363" w14:textId="49766F94" w:rsidR="007F0696" w:rsidRDefault="00456A08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Motion made by Kelly to move Ed Foster into VP of Finance role and early transition of Cindy into EVP Role effective 11/30/2018</w:t>
            </w:r>
            <w:r w:rsidR="0067431E">
              <w:rPr>
                <w:rFonts w:asciiTheme="minorHAnsi" w:hAnsiTheme="minorHAnsi" w:cs="Arial"/>
                <w:szCs w:val="20"/>
              </w:rPr>
              <w:t>. Seconded by Gail. No opposition so motion carried.</w:t>
            </w:r>
          </w:p>
          <w:p w14:paraId="1E91B88B" w14:textId="5FA3501D" w:rsidR="0067431E" w:rsidRPr="004C5FE3" w:rsidRDefault="0067431E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Gail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08ADEFE1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242CC343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1B68165D" w:rsidR="007F710F" w:rsidRPr="004C5FE3" w:rsidRDefault="00456A08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Ron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032EA5D6" w:rsidR="006F4102" w:rsidRDefault="00456A08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5737DBF5" w:rsidR="006F4102" w:rsidRDefault="005A3485" w:rsidP="006F4102">
            <w:pPr>
              <w:spacing w:before="0" w:after="160" w:line="259" w:lineRule="auto"/>
            </w:pPr>
            <w:r>
              <w:t>Ph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EA5322" w14:textId="77777777" w:rsidR="000E453E" w:rsidRDefault="00D4081B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Fran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aladi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will be the speaker and topic will be “Indispensable Project Manager”</w:t>
            </w:r>
          </w:p>
          <w:p w14:paraId="10817F5A" w14:textId="290F662F" w:rsidR="0001742E" w:rsidRDefault="0001742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has heard from everyone once on volunteer list.</w:t>
            </w:r>
          </w:p>
          <w:p w14:paraId="66FA14EC" w14:textId="77777777" w:rsidR="005A3485" w:rsidRDefault="005A3485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ction items from last month were reviewed and updated in AI section below</w:t>
            </w:r>
          </w:p>
          <w:p w14:paraId="20ECD24F" w14:textId="384CDAFF" w:rsidR="004F6731" w:rsidRDefault="004F6731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 has not been able to help James with newsletter as of yet as co-availability of both has been difficult to find</w:t>
            </w:r>
          </w:p>
          <w:p w14:paraId="1501A449" w14:textId="6F8B4E07" w:rsidR="000007E9" w:rsidRDefault="000007E9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 has requested an extension of $400 to budget to purchase flowers for Volunteer Recognition event to be spent in 2018</w:t>
            </w:r>
            <w:r w:rsidR="00D71FFD">
              <w:rPr>
                <w:rFonts w:asciiTheme="minorHAnsi" w:eastAsiaTheme="minorEastAsia" w:hAnsiTheme="minorHAnsi" w:cstheme="minorBidi"/>
              </w:rPr>
              <w:t>. Board is supportive but prefers availability to re-use as possible.</w:t>
            </w:r>
          </w:p>
          <w:p w14:paraId="793C29DE" w14:textId="141F2A3A" w:rsidR="00D21313" w:rsidRDefault="00D21313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otion made to approve (spend in 2018): Cindy/Kelly. No opposition noted</w:t>
            </w:r>
          </w:p>
          <w:p w14:paraId="2E3B5CBA" w14:textId="77777777" w:rsidR="003445D6" w:rsidRDefault="003445D6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445D6">
              <w:rPr>
                <w:rFonts w:asciiTheme="minorHAnsi" w:eastAsiaTheme="minorEastAsia" w:hAnsiTheme="minorHAnsi" w:cstheme="minorBidi"/>
                <w:b/>
              </w:rPr>
              <w:t>AI</w:t>
            </w:r>
            <w:r>
              <w:rPr>
                <w:rFonts w:asciiTheme="minorHAnsi" w:eastAsiaTheme="minorEastAsia" w:hAnsiTheme="minorHAnsi" w:cstheme="minorBidi"/>
              </w:rPr>
              <w:t>: Kelly to review recognition script and return to Phil by 12/4</w:t>
            </w:r>
          </w:p>
          <w:p w14:paraId="449DBB95" w14:textId="77777777" w:rsidR="003445D6" w:rsidRDefault="003445D6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445D6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Phil to coordinate parking for PMICVC Registration team and </w:t>
            </w:r>
          </w:p>
          <w:p w14:paraId="012F1EC2" w14:textId="016388B0" w:rsidR="003445D6" w:rsidRPr="000E453E" w:rsidRDefault="003445D6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445D6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Phil/Ed/Kelly to coordinate details on payment for event with VMFA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52FF593D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70636ADC" w:rsidR="006F4102" w:rsidRDefault="006F4102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3107704F" w:rsidR="006F4102" w:rsidRDefault="006F4102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056C603E" w:rsidR="001C3A2A" w:rsidRPr="00061494" w:rsidRDefault="001C3A2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29B4E053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1B0E93AA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07906E8F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3DBB3" w14:textId="77777777" w:rsidR="00BE4D35" w:rsidRDefault="000E0B28" w:rsidP="00BE4D35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oard Transition Update</w:t>
            </w:r>
          </w:p>
          <w:p w14:paraId="05C57085" w14:textId="77777777" w:rsidR="00BE4D35" w:rsidRDefault="00BE4D35" w:rsidP="00BE4D35">
            <w:pPr>
              <w:pStyle w:val="ListParagraph"/>
              <w:numPr>
                <w:ilvl w:val="0"/>
                <w:numId w:val="0"/>
              </w:numPr>
              <w:tabs>
                <w:tab w:val="center" w:pos="1392"/>
              </w:tabs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  <w:p w14:paraId="027A4CB3" w14:textId="77777777" w:rsidR="00BE4D35" w:rsidRDefault="00BE4D35" w:rsidP="00BE4D35">
            <w:pPr>
              <w:pStyle w:val="ListParagraph"/>
              <w:numPr>
                <w:ilvl w:val="0"/>
                <w:numId w:val="0"/>
              </w:numPr>
              <w:tabs>
                <w:tab w:val="center" w:pos="1392"/>
              </w:tabs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  <w:p w14:paraId="3570D792" w14:textId="77777777" w:rsidR="00332D3B" w:rsidRDefault="00332D3B" w:rsidP="00332D3B">
            <w:pPr>
              <w:pStyle w:val="ListParagraph"/>
              <w:numPr>
                <w:ilvl w:val="0"/>
                <w:numId w:val="0"/>
              </w:numPr>
              <w:tabs>
                <w:tab w:val="center" w:pos="1392"/>
              </w:tabs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  <w:p w14:paraId="43394655" w14:textId="238022D8" w:rsidR="00BE4D35" w:rsidRPr="00BE4D35" w:rsidRDefault="00BE4D35" w:rsidP="00BE4D35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onth end financial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2B70A6EE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  <w:r w:rsidR="000E0B28">
              <w:rPr>
                <w:rFonts w:asciiTheme="minorHAnsi" w:eastAsiaTheme="minorEastAsia" w:hAnsiTheme="minorHAnsi" w:cstheme="minorBidi"/>
              </w:rPr>
              <w:t>/Ed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E1DF" w14:textId="159A9543" w:rsidR="00211630" w:rsidRDefault="000E0B28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Ed and Cindy met twice in November and completed role transition on 11/30 with turnover of bank account info and updates to bank signature cards (Cindy removed from </w:t>
            </w:r>
            <w:r w:rsidR="00332D3B">
              <w:rPr>
                <w:rFonts w:asciiTheme="minorHAnsi" w:hAnsiTheme="minorHAnsi" w:cs="Arial"/>
                <w:szCs w:val="20"/>
              </w:rPr>
              <w:t>checking</w:t>
            </w:r>
            <w:r>
              <w:rPr>
                <w:rFonts w:asciiTheme="minorHAnsi" w:hAnsiTheme="minorHAnsi" w:cs="Arial"/>
                <w:szCs w:val="20"/>
              </w:rPr>
              <w:t xml:space="preserve"> and Ed added)</w:t>
            </w:r>
          </w:p>
          <w:p w14:paraId="665CEA0E" w14:textId="158BF634" w:rsidR="00332D3B" w:rsidRDefault="00332D3B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 w:rsidRPr="00332D3B">
              <w:rPr>
                <w:rFonts w:asciiTheme="minorHAnsi" w:hAnsiTheme="minorHAnsi" w:cs="Arial"/>
                <w:b/>
                <w:szCs w:val="20"/>
              </w:rPr>
              <w:t>AI</w:t>
            </w:r>
            <w:r>
              <w:rPr>
                <w:rFonts w:asciiTheme="minorHAnsi" w:hAnsiTheme="minorHAnsi" w:cs="Arial"/>
                <w:szCs w:val="20"/>
              </w:rPr>
              <w:t>: Sharon and Ed to go to Wells Fargo and update money market account</w:t>
            </w:r>
          </w:p>
          <w:p w14:paraId="6DCE4117" w14:textId="3E02448C" w:rsidR="000E0B28" w:rsidRPr="0082685F" w:rsidRDefault="000E0B28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 will complete November EOM Finance closeout and send out reports to full board.</w:t>
            </w:r>
          </w:p>
        </w:tc>
      </w:tr>
      <w:tr w:rsidR="00031E0D" w:rsidRPr="004C5FE3" w14:paraId="5F7CEB0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7C2" w14:textId="33BEE920" w:rsidR="00031E0D" w:rsidRPr="7466F25E" w:rsidRDefault="00031E0D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50B1" w14:textId="6F55F42F" w:rsidR="00031E0D" w:rsidRPr="0015771F" w:rsidRDefault="0015771F" w:rsidP="0015771F">
            <w:pPr>
              <w:spacing w:before="0"/>
              <w:ind w:left="533" w:right="144" w:hanging="3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)</w:t>
            </w: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E2E4727" w14:textId="77777777" w:rsidR="00031E0D" w:rsidRDefault="00031E0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D7F" w14:textId="77777777" w:rsidR="00031E0D" w:rsidRPr="00735BAB" w:rsidRDefault="00031E0D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08AAA406" w:rsidR="006B1CE7" w:rsidRPr="00735BAB" w:rsidRDefault="00DA651C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o updates</w:t>
            </w:r>
          </w:p>
        </w:tc>
      </w:tr>
      <w:tr w:rsidR="003F456A" w:rsidRPr="004C5FE3" w14:paraId="74AE1CF5" w14:textId="77777777" w:rsidTr="000F00D8">
        <w:trPr>
          <w:cantSplit/>
          <w:trHeight w:val="322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5530641C" w:rsidR="003F456A" w:rsidRPr="00735BAB" w:rsidRDefault="000F00D8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Symposium</w:t>
            </w: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0B4E34FA" w:rsidR="00A57FFE" w:rsidRPr="00735BAB" w:rsidRDefault="000F00D8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Under discussions with GR8PM for 2019 Symposium event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7151CB6B" w:rsidR="003F456A" w:rsidRPr="00735BAB" w:rsidRDefault="000F00D8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Planning</w:t>
            </w: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243FAB5D" w:rsidR="00DA651C" w:rsidRPr="001063D0" w:rsidRDefault="000F00D8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alendar for 2019 has been updated; they will add workshop details later</w:t>
            </w:r>
            <w:r w:rsidR="00DA651C">
              <w:rPr>
                <w:rFonts w:asciiTheme="minorHAnsi" w:eastAsiaTheme="minorEastAsia" w:hAnsiTheme="minorHAnsi" w:cstheme="minorBidi"/>
              </w:rPr>
              <w:t>. SCMG is a viable location for workshops – thinking first one will be March/April and another one in Fall (October?). Workshop</w:t>
            </w: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A3D60C3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399DD465" w:rsidR="00EF510A" w:rsidRDefault="00DA651C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novation Practice Group</w:t>
            </w: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76E9F6B6" w:rsidR="00973589" w:rsidRDefault="00DA651C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novation Practice Group will be new in 2019. We believe Government Practice group will not continue in 2019 due to interest level</w:t>
            </w: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7A8E9030" w:rsidR="003F456A" w:rsidRPr="00735BAB" w:rsidRDefault="005E39E6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bsite</w:t>
            </w: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7035CE9E" w:rsidR="00890F2D" w:rsidRPr="00735BAB" w:rsidRDefault="008B1722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Not requested migration to new website yet but should be seamless. Ron will get timelines from </w:t>
            </w:r>
            <w:proofErr w:type="spellStart"/>
            <w:r>
              <w:rPr>
                <w:rFonts w:asciiTheme="minorHAnsi" w:hAnsiTheme="minorHAnsi"/>
                <w:color w:val="000000" w:themeColor="text1"/>
              </w:rPr>
              <w:t>Proteon</w:t>
            </w:r>
            <w:proofErr w:type="spellEnd"/>
            <w:r>
              <w:rPr>
                <w:rFonts w:asciiTheme="minorHAnsi" w:hAnsiTheme="minorHAnsi"/>
                <w:color w:val="000000" w:themeColor="text1"/>
              </w:rPr>
              <w:t xml:space="preserve"> this week. All info on current website will be migrated to new website.</w:t>
            </w:r>
            <w:r w:rsidR="00575C43">
              <w:rPr>
                <w:rFonts w:asciiTheme="minorHAnsi" w:hAnsiTheme="minorHAnsi"/>
                <w:color w:val="000000" w:themeColor="text1"/>
              </w:rPr>
              <w:br/>
            </w:r>
            <w:r w:rsidR="00575C43" w:rsidRPr="00575C43">
              <w:rPr>
                <w:rFonts w:asciiTheme="minorHAnsi" w:hAnsiTheme="minorHAnsi"/>
                <w:b/>
                <w:color w:val="000000" w:themeColor="text1"/>
                <w:u w:val="single"/>
              </w:rPr>
              <w:t>AI:</w:t>
            </w:r>
            <w:r w:rsidR="00575C43">
              <w:rPr>
                <w:rFonts w:asciiTheme="minorHAnsi" w:hAnsiTheme="minorHAnsi"/>
                <w:color w:val="000000" w:themeColor="text1"/>
              </w:rPr>
              <w:t xml:space="preserve"> Ron/James will post the Board Meeting Minutes on the website for compliance.</w:t>
            </w:r>
            <w:bookmarkStart w:id="0" w:name="_GoBack"/>
            <w:bookmarkEnd w:id="0"/>
          </w:p>
        </w:tc>
      </w:tr>
      <w:tr w:rsidR="0015771F" w:rsidRPr="004C5FE3" w14:paraId="09182379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8EEA" w14:textId="77777777" w:rsidR="0015771F" w:rsidRPr="7466F25E" w:rsidRDefault="0015771F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79CCC" w14:textId="77777777" w:rsidR="0015771F" w:rsidRPr="00735BAB" w:rsidRDefault="0015771F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7A70643" w14:textId="77777777" w:rsidR="0015771F" w:rsidRDefault="0015771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83579" w14:textId="77777777" w:rsidR="0015771F" w:rsidRPr="00735BAB" w:rsidRDefault="0015771F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15771F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15771F" w:rsidRPr="7466F25E" w:rsidRDefault="0015771F" w:rsidP="0015771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554E90C1" w:rsidR="0015771F" w:rsidRPr="00735BAB" w:rsidRDefault="0015771F" w:rsidP="0015771F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15771F" w:rsidRPr="00735BAB" w:rsidRDefault="0015771F" w:rsidP="0015771F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15771F" w:rsidRPr="002B6851" w:rsidRDefault="0015771F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D3337" w14:textId="77777777" w:rsidR="0015771F" w:rsidRDefault="000E0B28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oard Transition Update</w:t>
            </w:r>
          </w:p>
          <w:p w14:paraId="008335C9" w14:textId="77777777" w:rsidR="00BE4D35" w:rsidRDefault="00BE4D35" w:rsidP="00BE4D35">
            <w:pPr>
              <w:pStyle w:val="ListParagraph"/>
              <w:numPr>
                <w:ilvl w:val="0"/>
                <w:numId w:val="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  <w:p w14:paraId="09FEA369" w14:textId="490283B3" w:rsidR="00BE4D35" w:rsidRPr="00735BAB" w:rsidRDefault="00BE4D35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rategy Meeting</w:t>
            </w: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BC0BBAD" w:rsidR="0015771F" w:rsidRPr="00735BAB" w:rsidRDefault="000E0B28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C4471" w14:textId="77777777" w:rsidR="0015771F" w:rsidRDefault="000E0B28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With early transition of Ed into VP of Finance, Cindy has now fully transitioned into EVP role</w:t>
            </w:r>
          </w:p>
          <w:p w14:paraId="40429F7F" w14:textId="25915212" w:rsidR="000E0B28" w:rsidRPr="00735BAB" w:rsidRDefault="000E0B28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nnual Strategy meeting will be held at conclusion of this Monthly Board meeting (12/2/2018)</w:t>
            </w:r>
          </w:p>
        </w:tc>
      </w:tr>
      <w:tr w:rsidR="0015771F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4D0A7758" w:rsidR="0015771F" w:rsidRPr="669A1EDD" w:rsidRDefault="0015771F" w:rsidP="0015771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15771F" w:rsidRPr="00735BAB" w:rsidRDefault="0015771F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15771F" w:rsidRPr="002B6851" w:rsidRDefault="0015771F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4DC5748E" w:rsidR="0015771F" w:rsidRPr="00735BAB" w:rsidRDefault="0006053F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 Volunteer R</w:t>
            </w:r>
            <w:r w:rsidR="00A24A29">
              <w:rPr>
                <w:rFonts w:asciiTheme="minorHAnsi" w:eastAsiaTheme="minorEastAsia" w:hAnsiTheme="minorHAnsi" w:cstheme="minorBidi"/>
              </w:rPr>
              <w:t>oles</w:t>
            </w:r>
            <w:r>
              <w:rPr>
                <w:rFonts w:asciiTheme="minorHAnsi" w:eastAsiaTheme="minorEastAsia" w:hAnsiTheme="minorHAnsi" w:cstheme="minorBidi"/>
              </w:rPr>
              <w:t xml:space="preserve"> (Director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etc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F9F590" w14:textId="37D9F387" w:rsidR="0015771F" w:rsidRDefault="001A62CD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irector of Military Liaison role is open and we have multiple people interested</w:t>
            </w:r>
            <w:r w:rsidR="008F7AC5">
              <w:rPr>
                <w:rFonts w:asciiTheme="minorHAnsi" w:hAnsiTheme="minorHAnsi" w:cs="Arial"/>
                <w:szCs w:val="20"/>
              </w:rPr>
              <w:t xml:space="preserve"> in all or portions of role</w:t>
            </w:r>
          </w:p>
          <w:p w14:paraId="5198AA60" w14:textId="174E748D" w:rsidR="008F7AC5" w:rsidRPr="00735BAB" w:rsidRDefault="008F7AC5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We need to have a better strategy for 2019 to position willing volunteer into meaningful roles</w:t>
            </w:r>
          </w:p>
        </w:tc>
      </w:tr>
      <w:tr w:rsidR="0015771F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15771F" w:rsidRPr="002B6851" w:rsidRDefault="0015771F" w:rsidP="0015771F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15771F" w:rsidRPr="00735BAB" w:rsidRDefault="0015771F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15771F" w:rsidRPr="002B6851" w:rsidRDefault="0015771F" w:rsidP="0015771F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482C6AFB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42721761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7754A8DE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0C7B756E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0550EC07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33E3692E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5F5DFDED" w:rsidR="0045614D" w:rsidRPr="00D0635A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05DF376D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04144AF5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57697758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3646DBC2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3962FC45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348A5170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198C4045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3733C45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1F11D" w14:textId="29E67D21" w:rsidR="003A2CB1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B9844" w14:textId="0B1B1AF9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1B0F" w14:textId="2574C0F4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252F3B" w:rsidRPr="004C5FE3" w14:paraId="3B387922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42E19" w14:textId="586B54BC" w:rsidR="00252F3B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96014" w14:textId="63914E07" w:rsidR="00252F3B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7C7CB" w14:textId="0A5B1716" w:rsidR="00252F3B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172E03E1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B94AF" w14:textId="6419CB69" w:rsidR="003A2CB1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3D59D" w14:textId="641DBE48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6D24A" w14:textId="289E833F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14FEAC44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8B7F" w14:textId="279D8004" w:rsidR="003A2CB1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D78CF" w14:textId="4F69C453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03F71" w14:textId="4C9D73A1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AE5165" w:rsidRPr="004C5FE3" w14:paraId="79BB81D8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7F307" w14:textId="40159709" w:rsidR="00AE5165" w:rsidRPr="00AE5165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329F0" w14:textId="4E702A5A" w:rsidR="00AE5165" w:rsidRPr="00AE5165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CA03A" w14:textId="6044E774" w:rsidR="00AE5165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3DC7F4BC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3DC7F4BC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310DA" w:rsidRPr="004C5FE3" w14:paraId="3C42B3CE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0933309C" w:rsidR="004310DA" w:rsidRPr="004C5FE3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</w:t>
            </w:r>
            <w:r w:rsidR="00752AB2">
              <w:rPr>
                <w:rFonts w:asciiTheme="minorHAnsi" w:eastAsiaTheme="minorEastAsia" w:hAnsiTheme="minorHAnsi" w:cstheme="minorBidi"/>
              </w:rPr>
              <w:t xml:space="preserve">2017 &amp; 2018 Symposium </w:t>
            </w:r>
            <w:r>
              <w:rPr>
                <w:rFonts w:asciiTheme="minorHAnsi" w:eastAsiaTheme="minorEastAsia" w:hAnsiTheme="minorHAnsi" w:cstheme="minorBidi"/>
              </w:rPr>
              <w:t xml:space="preserve">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077F1EB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4E0F5411" w:rsidR="004310DA" w:rsidRDefault="008032AE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C1297E">
              <w:rPr>
                <w:rFonts w:asciiTheme="minorHAnsi" w:hAnsiTheme="minorHAnsi" w:cs="Arial"/>
                <w:szCs w:val="20"/>
              </w:rPr>
              <w:t>2/31</w:t>
            </w:r>
          </w:p>
        </w:tc>
      </w:tr>
      <w:tr w:rsidR="0015771F" w:rsidRPr="004C5FE3" w14:paraId="6B504513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720AB3DD" w:rsidR="0015771F" w:rsidRPr="00C36B52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7FDFF105" w:rsidR="0015771F" w:rsidRPr="7466F25E" w:rsidRDefault="0015771F" w:rsidP="0015771F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01A8227D" w:rsidR="0015771F" w:rsidRDefault="00CC3928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2/31</w:t>
            </w:r>
          </w:p>
        </w:tc>
      </w:tr>
      <w:tr w:rsidR="0015771F" w:rsidRPr="004C5FE3" w14:paraId="2C14C79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1C8E76C1" w:rsidR="0015771F" w:rsidRPr="00C36B52" w:rsidRDefault="00D4081B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OMPLETE - </w:t>
            </w:r>
            <w:r w:rsidR="3DC7F4BC" w:rsidRPr="3DC7F4BC">
              <w:rPr>
                <w:rFonts w:asciiTheme="minorHAnsi" w:eastAsiaTheme="minorEastAsia" w:hAnsiTheme="minorHAnsi" w:cstheme="minorBidi"/>
              </w:rPr>
              <w:t xml:space="preserve">Update the volunteers list in </w:t>
            </w:r>
            <w:proofErr w:type="spellStart"/>
            <w:r w:rsidR="3DC7F4BC" w:rsidRPr="3DC7F4BC"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 w:rsidR="3DC7F4BC" w:rsidRPr="3DC7F4BC">
              <w:rPr>
                <w:rFonts w:asciiTheme="minorHAnsi" w:eastAsiaTheme="minorEastAsia" w:hAnsiTheme="minorHAnsi" w:cstheme="minorBidi"/>
              </w:rPr>
              <w:t xml:space="preserve"> for Phil (no indication this has been done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25251B54" w:rsidR="0015771F" w:rsidRPr="004C5FE3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 &amp; 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414B65B7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</w:t>
            </w:r>
            <w:r w:rsidR="0085151C">
              <w:rPr>
                <w:rFonts w:asciiTheme="minorHAnsi" w:hAnsiTheme="minorHAnsi" w:cs="Arial"/>
                <w:szCs w:val="20"/>
              </w:rPr>
              <w:t>16</w:t>
            </w:r>
          </w:p>
        </w:tc>
      </w:tr>
      <w:tr w:rsidR="0015771F" w:rsidRPr="004C5FE3" w14:paraId="3B55A1E7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2A3FD33A" w:rsidR="0015771F" w:rsidRPr="00C36B52" w:rsidRDefault="00CC3928" w:rsidP="0015771F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LOSE (not completed) </w:t>
            </w:r>
            <w:r w:rsidR="0015771F">
              <w:rPr>
                <w:rFonts w:asciiTheme="minorHAnsi" w:eastAsiaTheme="minorEastAsia" w:hAnsiTheme="minorHAnsi" w:cstheme="minorBidi"/>
              </w:rPr>
              <w:t>Communicate the Election Results via an artic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315EBE43" w:rsidR="0015771F" w:rsidRPr="00D0635A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6698F65C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85151C">
              <w:rPr>
                <w:rFonts w:asciiTheme="minorHAnsi" w:hAnsiTheme="minorHAnsi" w:cs="Arial"/>
                <w:szCs w:val="20"/>
              </w:rPr>
              <w:t>1/16</w:t>
            </w:r>
          </w:p>
        </w:tc>
      </w:tr>
      <w:tr w:rsidR="007431B3" w:rsidRPr="004C5FE3" w14:paraId="740BBE59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7F26CC4A" w:rsidR="007431B3" w:rsidRDefault="00846247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COMPLETE</w:t>
            </w:r>
            <w:r w:rsidR="00241607">
              <w:rPr>
                <w:rFonts w:asciiTheme="minorHAnsi" w:eastAsiaTheme="minorEastAsia" w:hAnsiTheme="minorHAnsi" w:cstheme="minorBidi"/>
              </w:rPr>
              <w:t xml:space="preserve">- </w:t>
            </w:r>
            <w:r w:rsidR="3DC7F4BC" w:rsidRPr="3DC7F4BC">
              <w:rPr>
                <w:rFonts w:asciiTheme="minorHAnsi" w:eastAsiaTheme="minorEastAsia" w:hAnsiTheme="minorHAnsi" w:cstheme="minorBidi"/>
              </w:rPr>
              <w:t>Get a keynote speaker from PMI Global for the Volunteer Dinner (usi</w:t>
            </w:r>
            <w:r w:rsidR="00241607">
              <w:rPr>
                <w:rFonts w:asciiTheme="minorHAnsi" w:eastAsiaTheme="minorEastAsia" w:hAnsiTheme="minorHAnsi" w:cstheme="minorBidi"/>
              </w:rPr>
              <w:t xml:space="preserve">ng Frank </w:t>
            </w:r>
            <w:proofErr w:type="spellStart"/>
            <w:r w:rsidR="00241607">
              <w:rPr>
                <w:rFonts w:asciiTheme="minorHAnsi" w:eastAsiaTheme="minorEastAsia" w:hAnsiTheme="minorHAnsi" w:cstheme="minorBidi"/>
              </w:rPr>
              <w:t>Saladis</w:t>
            </w:r>
            <w:proofErr w:type="spellEnd"/>
            <w:r w:rsidR="00241607">
              <w:rPr>
                <w:rFonts w:asciiTheme="minorHAnsi" w:eastAsiaTheme="minorEastAsia" w:hAnsiTheme="minorHAnsi" w:cstheme="minorBidi"/>
              </w:rPr>
              <w:t xml:space="preserve"> – thanks Phil)</w:t>
            </w:r>
            <w:r w:rsidR="00D4081B">
              <w:rPr>
                <w:rFonts w:asciiTheme="minorHAnsi" w:eastAsiaTheme="minorEastAsia" w:hAnsiTheme="minorHAnsi" w:cstheme="minorBidi"/>
              </w:rPr>
              <w:t xml:space="preserve">. </w:t>
            </w:r>
            <w:r w:rsidR="006E1C29">
              <w:rPr>
                <w:rFonts w:asciiTheme="minorHAnsi" w:eastAsiaTheme="minorEastAsia" w:hAnsiTheme="minorHAnsi" w:cstheme="minorBidi"/>
              </w:rPr>
              <w:br/>
            </w:r>
            <w:r w:rsidR="0085151C">
              <w:rPr>
                <w:rFonts w:asciiTheme="minorHAnsi" w:eastAsiaTheme="minorEastAsia" w:hAnsiTheme="minorHAnsi" w:cstheme="minorBidi"/>
              </w:rPr>
              <w:t>Gail to follow up on the other details</w:t>
            </w:r>
            <w:r>
              <w:rPr>
                <w:rFonts w:asciiTheme="minorHAnsi" w:eastAsiaTheme="minorEastAsia" w:hAnsiTheme="minorHAnsi" w:cstheme="minorBidi"/>
              </w:rPr>
              <w:t xml:space="preserve"> – topic will be “Indispensable Project Manager”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19F67AE3" w:rsidR="007431B3" w:rsidRPr="004C5FE3" w:rsidRDefault="0085151C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3338A201" w:rsidR="007431B3" w:rsidRDefault="0085151C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5</w:t>
            </w:r>
          </w:p>
        </w:tc>
      </w:tr>
      <w:tr w:rsidR="007431B3" w:rsidRPr="004C5FE3" w14:paraId="7B0E1F99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34B36611" w:rsidR="007431B3" w:rsidRDefault="00241607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OMPLETE - </w:t>
            </w:r>
            <w:r w:rsidR="007431B3">
              <w:rPr>
                <w:rFonts w:asciiTheme="minorHAnsi" w:eastAsiaTheme="minorEastAsia" w:hAnsiTheme="minorHAnsi" w:cstheme="minorBidi"/>
              </w:rPr>
              <w:t>Come up with names for the Volunteer of the Year Awar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3CF2E60E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Executive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2B409A82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</w:t>
            </w:r>
            <w:r w:rsidR="0085151C">
              <w:rPr>
                <w:rFonts w:asciiTheme="minorHAnsi" w:hAnsiTheme="minorHAnsi" w:cs="Arial"/>
                <w:szCs w:val="20"/>
              </w:rPr>
              <w:t>7</w:t>
            </w:r>
          </w:p>
        </w:tc>
      </w:tr>
      <w:tr w:rsidR="005912D7" w:rsidRPr="004C5FE3" w14:paraId="1A2CCFCF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3F49546C" w:rsidR="005912D7" w:rsidRDefault="005912D7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Order the Plaque to be given to for the Volunteer of the Year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7B388EA5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759652ED" w:rsidR="005912D7" w:rsidRDefault="00D801ED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7</w:t>
            </w:r>
          </w:p>
        </w:tc>
      </w:tr>
      <w:tr w:rsidR="005912D7" w:rsidRPr="004C5FE3" w14:paraId="30D282E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2C12A405" w:rsidR="005912D7" w:rsidRDefault="00D801ED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IN PROGRESS - </w:t>
            </w:r>
            <w:r w:rsidR="005912D7">
              <w:rPr>
                <w:rFonts w:asciiTheme="minorHAnsi" w:eastAsiaTheme="minorEastAsia" w:hAnsiTheme="minorHAnsi" w:cstheme="minorBidi"/>
              </w:rPr>
              <w:t>Check with David if he is available on 01/16/19 to photograph</w:t>
            </w:r>
            <w:r>
              <w:rPr>
                <w:rFonts w:asciiTheme="minorHAnsi" w:eastAsiaTheme="minorEastAsia" w:hAnsiTheme="minorHAnsi" w:cstheme="minorBidi"/>
              </w:rPr>
              <w:t>. Sharon has a backup if neede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12920ED4" w:rsidR="005912D7" w:rsidRPr="004C5FE3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087FDB74" w:rsidR="005912D7" w:rsidRDefault="00D801ED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7</w:t>
            </w:r>
          </w:p>
        </w:tc>
      </w:tr>
      <w:tr w:rsidR="005912D7" w:rsidRPr="004C5FE3" w14:paraId="51B1DC01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241BF0E7" w:rsidR="005912D7" w:rsidRDefault="00631995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7E59E6">
              <w:rPr>
                <w:rFonts w:asciiTheme="minorHAnsi" w:hAnsiTheme="minorHAnsi" w:cs="Arial"/>
                <w:szCs w:val="20"/>
              </w:rPr>
              <w:t>Order the items for the gift bag for th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4F18DFC3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7E59E6">
              <w:rPr>
                <w:rFonts w:asciiTheme="minorHAnsi" w:hAnsiTheme="minorHAnsi" w:cs="Arial"/>
                <w:szCs w:val="20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084D1921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 w:rsidRPr="007E59E6"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5912D7" w:rsidRPr="004C5FE3" w14:paraId="729C0937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622B141A" w:rsidR="005912D7" w:rsidRDefault="00D801ED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Follow up with VMFA on the park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26D50F77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56BF0153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5912D7" w:rsidRPr="004C5FE3" w14:paraId="657A764A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34F6A27F" w:rsidR="005912D7" w:rsidRDefault="00F6360C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Update the Volunteer Recognition Dinner Meeting info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74C4B9F3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ave</w:t>
            </w:r>
            <w:r w:rsidR="00F6360C">
              <w:rPr>
                <w:rFonts w:asciiTheme="minorHAnsi" w:hAnsiTheme="minorHAnsi" w:cs="Arial"/>
                <w:szCs w:val="20"/>
                <w:lang w:val="en-GB"/>
              </w:rPr>
              <w:t>/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26180D58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5912D7" w:rsidRPr="004C5FE3" w14:paraId="38AD96C8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60408" w14:textId="3A1E9AFC" w:rsidR="005912D7" w:rsidRDefault="00F6360C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Send the Registration code to Kelly &amp; James to test - also send it to Phil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56B8B" w14:textId="2CFF818E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B75A9" w14:textId="6119F881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5912D7" w:rsidRPr="004C5FE3" w14:paraId="73C49AAC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13227" w14:textId="3C5F577D" w:rsidR="005912D7" w:rsidRDefault="005912D7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Confirm the dinner cost details and pay it in 2018 itself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DB6D7" w14:textId="30AC1C18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Phil &amp; 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C4A8C" w14:textId="55BE9BB6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31</w:t>
            </w:r>
          </w:p>
        </w:tc>
      </w:tr>
      <w:tr w:rsidR="005912D7" w:rsidRPr="004C5FE3" w14:paraId="601AEFA4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B75D5" w14:textId="09D530EE" w:rsidR="005912D7" w:rsidRDefault="005A3485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Send the signature to Phil for the email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542FBD" w14:textId="1CCBE64F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84AD0" w14:textId="554F24B0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6</w:t>
            </w:r>
          </w:p>
        </w:tc>
      </w:tr>
      <w:tr w:rsidR="005912D7" w:rsidRPr="004C5FE3" w14:paraId="7CCA3F65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23561" w14:textId="6116D4B0" w:rsidR="005912D7" w:rsidRDefault="005A3485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Meet before our December Board Meeting</w:t>
            </w:r>
            <w:r>
              <w:rPr>
                <w:rFonts w:asciiTheme="minorHAnsi" w:hAnsiTheme="minorHAnsi" w:cs="Arial"/>
                <w:szCs w:val="20"/>
              </w:rPr>
              <w:t xml:space="preserve"> re: dinner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69312" w14:textId="1049D4F3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James &amp; 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4E24C" w14:textId="7B7B2E56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1</w:t>
            </w:r>
          </w:p>
        </w:tc>
      </w:tr>
      <w:tr w:rsidR="005912D7" w:rsidRPr="004C5FE3" w14:paraId="5FB16D0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034F8" w14:textId="1391888D" w:rsidR="005912D7" w:rsidRDefault="00241607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Cindy will set up the 2019 Strategy &amp; Planning Session</w:t>
            </w:r>
            <w:r w:rsidR="005912D7">
              <w:rPr>
                <w:rFonts w:asciiTheme="minorHAnsi" w:hAnsiTheme="minorHAnsi" w:cs="Arial"/>
                <w:szCs w:val="20"/>
              </w:rPr>
              <w:t xml:space="preserve"> -</w:t>
            </w:r>
            <w:r w:rsidR="005912D7" w:rsidRPr="00AE5165">
              <w:rPr>
                <w:rFonts w:asciiTheme="minorHAnsi" w:hAnsiTheme="minorHAnsi" w:cs="Arial"/>
                <w:szCs w:val="20"/>
              </w:rPr>
              <w:t xml:space="preserve"> Ron will arrange the venue &amp; lunch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D1377" w14:textId="03A20832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Cindy &amp; 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0A25B" w14:textId="7A210E2C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6</w:t>
            </w:r>
          </w:p>
        </w:tc>
      </w:tr>
      <w:tr w:rsidR="005912D7" w:rsidRPr="004C5FE3" w14:paraId="2C600FEE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526A7" w14:textId="51304D68" w:rsidR="005912D7" w:rsidRDefault="00241607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COMPLETE - </w:t>
            </w:r>
            <w:r w:rsidR="005912D7" w:rsidRPr="00AE5165">
              <w:rPr>
                <w:rFonts w:asciiTheme="minorHAnsi" w:hAnsiTheme="minorHAnsi" w:cs="Arial"/>
                <w:szCs w:val="20"/>
              </w:rPr>
              <w:t>Send out another notification for the November Dinner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58D41F" w14:textId="17067972" w:rsidR="005912D7" w:rsidRDefault="005912D7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555A2" w14:textId="77777777" w:rsidR="005912D7" w:rsidRDefault="005912D7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3</w:t>
            </w:r>
          </w:p>
          <w:p w14:paraId="2BCE820E" w14:textId="6E6DCCA6" w:rsidR="003445D6" w:rsidRDefault="003445D6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445D6" w:rsidRPr="004C5FE3" w14:paraId="57430548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B7FE8" w14:textId="7CB501BA" w:rsidR="003445D6" w:rsidRDefault="003445D6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Review Voluntary Recognition script and return to Phil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6E336" w14:textId="2593E916" w:rsidR="003445D6" w:rsidRDefault="003445D6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87793E" w14:textId="3661AD76" w:rsidR="003445D6" w:rsidRDefault="003445D6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4</w:t>
            </w:r>
          </w:p>
        </w:tc>
      </w:tr>
      <w:tr w:rsidR="003445D6" w:rsidRPr="004C5FE3" w14:paraId="1FCF8D68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7D0EB8" w14:textId="6F5973E4" w:rsidR="003445D6" w:rsidRDefault="003445D6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Coordinate parking for PMICVC Registration tea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A6730" w14:textId="6B878A5A" w:rsidR="003445D6" w:rsidRDefault="003445D6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554B6" w14:textId="527466A5" w:rsidR="003445D6" w:rsidRDefault="003445D6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31</w:t>
            </w:r>
          </w:p>
        </w:tc>
      </w:tr>
      <w:tr w:rsidR="003445D6" w:rsidRPr="004C5FE3" w14:paraId="378072F4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F41EF1" w14:textId="60AC0BD8" w:rsidR="003445D6" w:rsidRDefault="003445D6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oordinate details on payment for event with VMFA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3F849" w14:textId="48CF38F9" w:rsidR="003445D6" w:rsidRDefault="003445D6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/Ed/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6908B8" w14:textId="47102BFD" w:rsidR="003445D6" w:rsidRDefault="003445D6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19</w:t>
            </w:r>
          </w:p>
        </w:tc>
      </w:tr>
      <w:tr w:rsidR="00332D3B" w:rsidRPr="004C5FE3" w14:paraId="7EA8A025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AE38A" w14:textId="2614A700" w:rsidR="00332D3B" w:rsidRDefault="00332D3B" w:rsidP="005912D7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Sharon and Ed to go to Wells Fargo and update money market accoun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8080B" w14:textId="12D85D14" w:rsidR="00332D3B" w:rsidRDefault="00332D3B" w:rsidP="005912D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/E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9387B" w14:textId="11777B25" w:rsidR="00332D3B" w:rsidRDefault="00332D3B" w:rsidP="005912D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7</w:t>
            </w: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4D73F" w14:textId="77777777" w:rsidR="000B4C45" w:rsidRDefault="000B4C45">
      <w:pPr>
        <w:spacing w:before="0"/>
      </w:pPr>
      <w:r>
        <w:separator/>
      </w:r>
    </w:p>
  </w:endnote>
  <w:endnote w:type="continuationSeparator" w:id="0">
    <w:p w14:paraId="2BAE71EF" w14:textId="77777777" w:rsidR="000B4C45" w:rsidRDefault="000B4C4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CC3928">
      <w:rPr>
        <w:rStyle w:val="PageNumber1"/>
        <w:rFonts w:asciiTheme="minorHAnsi" w:hAnsiTheme="minorHAnsi"/>
        <w:b/>
        <w:noProof/>
      </w:rPr>
      <w:t>5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CC3928">
      <w:rPr>
        <w:rStyle w:val="PageNumber1"/>
        <w:rFonts w:asciiTheme="minorHAnsi" w:hAnsiTheme="minorHAnsi"/>
        <w:noProof/>
        <w:sz w:val="18"/>
      </w:rPr>
      <w:t>6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AA79C" w14:textId="77777777" w:rsidR="000B4C45" w:rsidRDefault="000B4C45">
      <w:pPr>
        <w:spacing w:before="0"/>
      </w:pPr>
      <w:r>
        <w:separator/>
      </w:r>
    </w:p>
  </w:footnote>
  <w:footnote w:type="continuationSeparator" w:id="0">
    <w:p w14:paraId="5ABD894E" w14:textId="77777777" w:rsidR="000B4C45" w:rsidRDefault="000B4C45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220E"/>
    <w:multiLevelType w:val="hybridMultilevel"/>
    <w:tmpl w:val="978E90C6"/>
    <w:lvl w:ilvl="0" w:tplc="C1C8A87E">
      <w:start w:val="500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1714A6C"/>
    <w:multiLevelType w:val="hybridMultilevel"/>
    <w:tmpl w:val="A0545166"/>
    <w:lvl w:ilvl="0" w:tplc="DAF808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1DD23276"/>
    <w:multiLevelType w:val="hybridMultilevel"/>
    <w:tmpl w:val="ED52E698"/>
    <w:lvl w:ilvl="0" w:tplc="D312E0E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6E418A"/>
    <w:multiLevelType w:val="hybridMultilevel"/>
    <w:tmpl w:val="839804BA"/>
    <w:lvl w:ilvl="0" w:tplc="78E8EBF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1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3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9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2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3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5" w15:restartNumberingAfterBreak="0">
    <w:nsid w:val="7B1223A8"/>
    <w:multiLevelType w:val="hybridMultilevel"/>
    <w:tmpl w:val="2E2474E8"/>
    <w:lvl w:ilvl="0" w:tplc="32A413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2"/>
  </w:num>
  <w:num w:numId="3">
    <w:abstractNumId w:val="46"/>
  </w:num>
  <w:num w:numId="4">
    <w:abstractNumId w:val="25"/>
  </w:num>
  <w:num w:numId="5">
    <w:abstractNumId w:val="11"/>
  </w:num>
  <w:num w:numId="6">
    <w:abstractNumId w:val="40"/>
  </w:num>
  <w:num w:numId="7">
    <w:abstractNumId w:val="23"/>
  </w:num>
  <w:num w:numId="8">
    <w:abstractNumId w:val="16"/>
  </w:num>
  <w:num w:numId="9">
    <w:abstractNumId w:val="2"/>
  </w:num>
  <w:num w:numId="10">
    <w:abstractNumId w:val="10"/>
  </w:num>
  <w:num w:numId="11">
    <w:abstractNumId w:val="36"/>
  </w:num>
  <w:num w:numId="12">
    <w:abstractNumId w:val="7"/>
  </w:num>
  <w:num w:numId="13">
    <w:abstractNumId w:val="35"/>
  </w:num>
  <w:num w:numId="14">
    <w:abstractNumId w:val="13"/>
  </w:num>
  <w:num w:numId="15">
    <w:abstractNumId w:val="47"/>
  </w:num>
  <w:num w:numId="16">
    <w:abstractNumId w:val="6"/>
  </w:num>
  <w:num w:numId="17">
    <w:abstractNumId w:val="42"/>
  </w:num>
  <w:num w:numId="18">
    <w:abstractNumId w:val="4"/>
  </w:num>
  <w:num w:numId="19">
    <w:abstractNumId w:val="38"/>
  </w:num>
  <w:num w:numId="20">
    <w:abstractNumId w:val="9"/>
  </w:num>
  <w:num w:numId="21">
    <w:abstractNumId w:val="44"/>
  </w:num>
  <w:num w:numId="22">
    <w:abstractNumId w:val="17"/>
  </w:num>
  <w:num w:numId="23">
    <w:abstractNumId w:val="31"/>
  </w:num>
  <w:num w:numId="24">
    <w:abstractNumId w:val="32"/>
  </w:num>
  <w:num w:numId="25">
    <w:abstractNumId w:val="24"/>
  </w:num>
  <w:num w:numId="26">
    <w:abstractNumId w:val="37"/>
  </w:num>
  <w:num w:numId="27">
    <w:abstractNumId w:val="26"/>
  </w:num>
  <w:num w:numId="28">
    <w:abstractNumId w:val="28"/>
  </w:num>
  <w:num w:numId="29">
    <w:abstractNumId w:val="1"/>
  </w:num>
  <w:num w:numId="30">
    <w:abstractNumId w:val="34"/>
  </w:num>
  <w:num w:numId="31">
    <w:abstractNumId w:val="39"/>
  </w:num>
  <w:num w:numId="32">
    <w:abstractNumId w:val="27"/>
  </w:num>
  <w:num w:numId="33">
    <w:abstractNumId w:val="41"/>
  </w:num>
  <w:num w:numId="34">
    <w:abstractNumId w:val="12"/>
  </w:num>
  <w:num w:numId="35">
    <w:abstractNumId w:val="20"/>
  </w:num>
  <w:num w:numId="36">
    <w:abstractNumId w:val="18"/>
  </w:num>
  <w:num w:numId="37">
    <w:abstractNumId w:val="33"/>
  </w:num>
  <w:num w:numId="38">
    <w:abstractNumId w:val="43"/>
  </w:num>
  <w:num w:numId="39">
    <w:abstractNumId w:val="15"/>
  </w:num>
  <w:num w:numId="40">
    <w:abstractNumId w:val="3"/>
  </w:num>
  <w:num w:numId="41">
    <w:abstractNumId w:val="5"/>
  </w:num>
  <w:num w:numId="42">
    <w:abstractNumId w:val="21"/>
  </w:num>
  <w:num w:numId="43">
    <w:abstractNumId w:val="30"/>
  </w:num>
  <w:num w:numId="44">
    <w:abstractNumId w:val="0"/>
  </w:num>
  <w:num w:numId="45">
    <w:abstractNumId w:val="8"/>
  </w:num>
  <w:num w:numId="46">
    <w:abstractNumId w:val="19"/>
  </w:num>
  <w:num w:numId="47">
    <w:abstractNumId w:val="14"/>
  </w:num>
  <w:num w:numId="48">
    <w:abstractNumId w:val="4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07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146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5C8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2D3B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6849"/>
    <w:rsid w:val="0042755D"/>
    <w:rsid w:val="004276BE"/>
    <w:rsid w:val="004310DA"/>
    <w:rsid w:val="0043160C"/>
    <w:rsid w:val="0043287B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8BB"/>
    <w:rsid w:val="00456A08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6367"/>
    <w:rsid w:val="00513410"/>
    <w:rsid w:val="00514057"/>
    <w:rsid w:val="0051657B"/>
    <w:rsid w:val="00517AA8"/>
    <w:rsid w:val="00521315"/>
    <w:rsid w:val="005221AC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39E6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1C29"/>
    <w:rsid w:val="006E3A29"/>
    <w:rsid w:val="006E4309"/>
    <w:rsid w:val="006E674B"/>
    <w:rsid w:val="006F4102"/>
    <w:rsid w:val="006F4926"/>
    <w:rsid w:val="006F6AA9"/>
    <w:rsid w:val="006F75B2"/>
    <w:rsid w:val="00700F2E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BE0"/>
    <w:rsid w:val="007D3EB6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2AE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247"/>
    <w:rsid w:val="00846A0A"/>
    <w:rsid w:val="00847CC5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B07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4A29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57FFE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6CFF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840"/>
    <w:rsid w:val="00BE20C0"/>
    <w:rsid w:val="00BE32EF"/>
    <w:rsid w:val="00BE3446"/>
    <w:rsid w:val="00BE4D35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297E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3928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DBD"/>
    <w:rsid w:val="00D23AB4"/>
    <w:rsid w:val="00D26619"/>
    <w:rsid w:val="00D2734C"/>
    <w:rsid w:val="00D27FB7"/>
    <w:rsid w:val="00D27FD1"/>
    <w:rsid w:val="00D30B16"/>
    <w:rsid w:val="00D31DFD"/>
    <w:rsid w:val="00D3339A"/>
    <w:rsid w:val="00D367C8"/>
    <w:rsid w:val="00D369B4"/>
    <w:rsid w:val="00D4081B"/>
    <w:rsid w:val="00D414EE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1FFD"/>
    <w:rsid w:val="00D74129"/>
    <w:rsid w:val="00D801ED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51C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A36"/>
    <w:rsid w:val="00EF0D2E"/>
    <w:rsid w:val="00EF153D"/>
    <w:rsid w:val="00EF2D8A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30B9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A06"/>
    <w:rsid w:val="00F76383"/>
    <w:rsid w:val="00F771EA"/>
    <w:rsid w:val="00F80765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4FB2201"/>
    <w:rsid w:val="19B8ACF3"/>
    <w:rsid w:val="1F627674"/>
    <w:rsid w:val="2729212E"/>
    <w:rsid w:val="277881B3"/>
    <w:rsid w:val="29BA8863"/>
    <w:rsid w:val="338833FE"/>
    <w:rsid w:val="36D1CC0B"/>
    <w:rsid w:val="3DC7F4BC"/>
    <w:rsid w:val="46B14EB1"/>
    <w:rsid w:val="49F72061"/>
    <w:rsid w:val="59AD8951"/>
    <w:rsid w:val="5BEFD022"/>
    <w:rsid w:val="5EF49C8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21EDC-EAC7-4437-A3D6-89F6382B2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6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62</cp:revision>
  <cp:lastPrinted>2017-11-01T12:21:00Z</cp:lastPrinted>
  <dcterms:created xsi:type="dcterms:W3CDTF">2018-07-11T23:09:00Z</dcterms:created>
  <dcterms:modified xsi:type="dcterms:W3CDTF">2018-12-02T19:54:00Z</dcterms:modified>
</cp:coreProperties>
</file>